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6412D64E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77148F">
        <w:rPr>
          <w:rFonts w:ascii="Arial Narrow" w:hAnsi="Arial Narrow"/>
          <w:b/>
          <w:sz w:val="28"/>
          <w:szCs w:val="28"/>
        </w:rPr>
        <w:t>1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E5BF620" w14:textId="04276DDA" w:rsidR="00E36325" w:rsidRPr="000A536A" w:rsidRDefault="00E36325" w:rsidP="000A536A">
      <w:pPr>
        <w:ind w:left="2694" w:hanging="2694"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77148F">
        <w:rPr>
          <w:rFonts w:ascii="Arial Narrow" w:hAnsi="Arial Narrow"/>
          <w:sz w:val="24"/>
          <w:szCs w:val="24"/>
        </w:rPr>
        <w:t>Výpočtová technika s príslušenstvom – Plán obnovy 10</w:t>
      </w:r>
    </w:p>
    <w:p w14:paraId="48FDEBF0" w14:textId="62D70BB2" w:rsidR="00E36325" w:rsidRPr="005D1541" w:rsidRDefault="00FF1DD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>
        <w:br/>
      </w:r>
    </w:p>
    <w:p w14:paraId="50512683" w14:textId="5D1CB735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zabezpečenie výpočtovej techniky </w:t>
      </w:r>
      <w:r w:rsidR="0077148F">
        <w:rPr>
          <w:rFonts w:ascii="Arial Narrow" w:hAnsi="Arial Narrow"/>
          <w:sz w:val="24"/>
          <w:szCs w:val="24"/>
        </w:rPr>
        <w:t xml:space="preserve">pre </w:t>
      </w:r>
      <w:r w:rsidRPr="000E75FA">
        <w:rPr>
          <w:rFonts w:ascii="Arial Narrow" w:hAnsi="Arial Narrow"/>
          <w:sz w:val="24"/>
          <w:szCs w:val="24"/>
        </w:rPr>
        <w:t xml:space="preserve">útvar </w:t>
      </w:r>
      <w:r w:rsidR="0077148F">
        <w:rPr>
          <w:rFonts w:ascii="Arial Narrow" w:hAnsi="Arial Narrow"/>
          <w:sz w:val="24"/>
          <w:szCs w:val="24"/>
        </w:rPr>
        <w:t xml:space="preserve">kriminalistickej techniky P PZ (UKT) v rámci Plánu obnovy a odolnosti </w:t>
      </w:r>
      <w:r w:rsidRPr="000E75FA">
        <w:rPr>
          <w:rFonts w:ascii="Arial Narrow" w:hAnsi="Arial Narrow"/>
          <w:sz w:val="24"/>
          <w:szCs w:val="24"/>
        </w:rPr>
        <w:t>SR.</w:t>
      </w:r>
      <w:r w:rsidR="003B6EB8">
        <w:rPr>
          <w:rFonts w:ascii="Arial Narrow" w:hAnsi="Arial Narrow"/>
          <w:sz w:val="24"/>
          <w:szCs w:val="24"/>
        </w:rPr>
        <w:t>.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4AAD782D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100-6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renosné počítače</w:t>
      </w:r>
    </w:p>
    <w:p w14:paraId="7BE832CE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3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Stolový počítač</w:t>
      </w:r>
    </w:p>
    <w:p w14:paraId="15F20E96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31310-3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loché displeje</w:t>
      </w:r>
    </w:p>
    <w:p w14:paraId="02264CD0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200-7</w:t>
      </w:r>
      <w:r w:rsidRPr="0077148F">
        <w:rPr>
          <w:rFonts w:ascii="Arial Narrow" w:hAnsi="Arial Narrow"/>
          <w:sz w:val="24"/>
          <w:szCs w:val="24"/>
          <w:lang w:eastAsia="sk-SK"/>
        </w:rPr>
        <w:tab/>
      </w:r>
      <w:proofErr w:type="spellStart"/>
      <w:r w:rsidRPr="0077148F">
        <w:rPr>
          <w:rFonts w:ascii="Arial Narrow" w:hAnsi="Arial Narrow"/>
          <w:sz w:val="24"/>
          <w:szCs w:val="24"/>
          <w:lang w:eastAsia="sk-SK"/>
        </w:rPr>
        <w:t>Tabletový</w:t>
      </w:r>
      <w:proofErr w:type="spellEnd"/>
      <w:r w:rsidRPr="0077148F">
        <w:rPr>
          <w:rFonts w:ascii="Arial Narrow" w:hAnsi="Arial Narrow"/>
          <w:sz w:val="24"/>
          <w:szCs w:val="24"/>
          <w:lang w:eastAsia="sk-SK"/>
        </w:rPr>
        <w:t xml:space="preserve"> počítač</w:t>
      </w:r>
    </w:p>
    <w:p w14:paraId="125D838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2552410-4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Modemy</w:t>
      </w:r>
    </w:p>
    <w:p w14:paraId="288AD1B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600000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E00B4D1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77148F">
        <w:rPr>
          <w:rFonts w:ascii="Arial Narrow" w:hAnsi="Arial Narrow"/>
          <w:sz w:val="24"/>
          <w:szCs w:val="24"/>
        </w:rPr>
        <w:t>60</w:t>
      </w:r>
      <w:r>
        <w:rPr>
          <w:rFonts w:ascii="Arial Narrow" w:hAnsi="Arial Narrow"/>
          <w:sz w:val="24"/>
          <w:szCs w:val="24"/>
        </w:rPr>
        <w:t xml:space="preserve"> </w:t>
      </w:r>
      <w:r w:rsidR="0077148F">
        <w:rPr>
          <w:rFonts w:ascii="Arial Narrow" w:hAnsi="Arial Narrow"/>
          <w:sz w:val="24"/>
          <w:szCs w:val="24"/>
        </w:rPr>
        <w:t>dní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E331B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77148F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77148F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77148F">
        <w:rPr>
          <w:rFonts w:ascii="Arial Narrow" w:hAnsi="Arial Narrow"/>
          <w:sz w:val="24"/>
          <w:szCs w:val="24"/>
        </w:rPr>
        <w:t xml:space="preserve"> 1, 832 56 Bratislava</w:t>
      </w:r>
      <w:r w:rsidRPr="00AE331B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59506697" w:rsidR="008E44D6" w:rsidRPr="0077148F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Položka č. 1 –  Notebook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557C82" w14:textId="4916C317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6260A5" w14:textId="09472898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77C7317A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8F7F1D" w14:textId="1CB774FB" w:rsidR="00C44AB8" w:rsidRPr="009D519D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0C4531" w14:textId="09ECFD87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01FD3C8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E77F156" w14:textId="0074E024" w:rsidR="00C44AB8" w:rsidRPr="008A726A" w:rsidRDefault="00C44AB8" w:rsidP="00C44AB8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predloženie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67AC4CAB" w14:textId="77777777" w:rsidR="00C44AB8" w:rsidRPr="008A726A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63A73" w14:textId="63C6E142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8E44D6" w:rsidRPr="00743427" w:rsidRDefault="008E44D6" w:rsidP="0030164D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ýkonný notebook na 3D modelovanie a renderovani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5E3BE79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04AB79E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276235A8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 jadrový procesor, min. 24 vlákien, s výkonom min. 32 2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7DB14206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8 GB, DDR 5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6EB4FCEB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 GDDR6 s výkonom minimálne 21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,6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0B02B1A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9EE77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1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;</w:t>
            </w:r>
          </w:p>
          <w:p w14:paraId="2A2198D8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2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01651C19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razovk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", LCD, IPS, podsvietenie LED alebo OLED, rozlíšenie min. 1920 x 1080, 60 Hz, 99% DCI-P3, 50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its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lávesnic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lovenská QWERTZ/QWERTY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8E44D6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Zvu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integrované stereo reproduktory, audio stereo vstup a výstup alebo kombinovaný port (3.5mm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jac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), integrovaný mikrofón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ektiv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WiFi 6, Bluetooth 5.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096A268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49DF679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2D867FE4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="004D0B4D">
              <w:rPr>
                <w:rFonts w:ascii="Arial Narrow" w:hAnsi="Arial Narrow"/>
                <w:sz w:val="24"/>
                <w:szCs w:val="24"/>
              </w:rPr>
              <w:t>2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 x USB-</w:t>
            </w:r>
            <w:r w:rsidR="004D0B4D">
              <w:rPr>
                <w:rFonts w:ascii="Arial Narrow" w:hAnsi="Arial Narrow"/>
                <w:sz w:val="24"/>
                <w:szCs w:val="24"/>
              </w:rPr>
              <w:t>A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 3.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D0B4D">
              <w:rPr>
                <w:rFonts w:ascii="Arial Narrow" w:hAnsi="Arial Narrow"/>
                <w:sz w:val="24"/>
                <w:szCs w:val="24"/>
              </w:rPr>
              <w:t>1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, 2 x USB-A 3.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2, 1 x RJ-45, 1 x HDMI 2.1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Thunderbol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atér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90 Wh s možnosťou rýchleho nabíja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</w:t>
            </w:r>
            <w:r w:rsidRPr="0077148F">
              <w:rPr>
                <w:rFonts w:ascii="Arial Narrow" w:hAnsi="Arial Narrow"/>
                <w:sz w:val="24"/>
                <w:szCs w:val="24"/>
              </w:rPr>
              <w:lastRenderedPageBreak/>
              <w:t xml:space="preserve">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2 –  PC pracovná stanic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29391214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0D775745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159C509D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4BB8EFB" w14:textId="745699AE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68E816" w14:textId="365BA8EA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3EBADAF1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F6C3D31" w14:textId="77777777" w:rsidR="00C44AB8" w:rsidRPr="008A726A" w:rsidRDefault="00C44AB8" w:rsidP="00C44AB8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predloženie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1BB7481C" w14:textId="77777777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5616F0" w14:textId="756BF158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ultimediálny počítač na editáciu fotografií a vide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5F2AEC43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DA84A52" w14:textId="6C0D9B5B" w:rsidTr="00AE46D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DDB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DB5DBE" w14:textId="49025A7E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 jadrový procesor, min. 16 vlákien, s výkonom min. 25 8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7C55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0DEF90" w14:textId="0CB6A32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7E7A1685" w14:textId="6EAC4ABD" w:rsidTr="009627F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EED9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2EA79" w14:textId="7A566B23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, DDR 5s možnosťou neskoršieho rozšír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B615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BC3649" w14:textId="559ED135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C59F380" w14:textId="697B71A6" w:rsidTr="00956EB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E21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4EDF7" w14:textId="50D2B9F3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 GB GDDR6 s výkonom minimálne 17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F727A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C3D30F" w14:textId="48CCD29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37AE4424" w14:textId="5684B38D" w:rsidTr="004F5F9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360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27F9FE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512 G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8CEC7B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8FE8A" w14:textId="74B8D49B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4479F62C" w14:textId="7479D78F" w:rsidTr="004230B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DBC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hranie / 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3BB01" w14:textId="5245C81A" w:rsidR="008E44D6" w:rsidRPr="0077148F" w:rsidRDefault="008E44D6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USB-C 3.x, 2 x USB-A 3.x, 3 x USB-A 2, 1 x RJ-45, </w:t>
            </w:r>
            <w:r w:rsidR="004D0B4D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1x 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; optická mechanika DVD-RW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D9BC5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F8A94" w14:textId="71C13D0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AA372B0" w14:textId="7A3D3475" w:rsidTr="001300F0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C177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6E67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Tower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E3842" w14:textId="66F4F2D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12612C" w14:textId="183A09FF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CC44947" w14:textId="7126816A" w:rsidTr="008F687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AA8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18F5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klávesnica (slovenská QWERTZ/QWERTY) a myš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AFAE1E" w14:textId="5E15D1DD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3FB4B1" w14:textId="184874A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FE63DD0" w14:textId="4003EDCD" w:rsidTr="009336AD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C18BD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F76AAE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8DCC6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C1A6DA" w14:textId="0620F35D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6A2EB" w14:textId="5768423B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0DCF5655" w14:textId="6C64FC37" w:rsidTr="00DF240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449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9D0E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0ADBE" w14:textId="3924F5B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2CCB14" w14:textId="7D294D8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3 –  Monitor k pracovnej stanici PC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Full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714B383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7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6DB9BD7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FE9EF4C" w14:textId="1391E848" w:rsidTr="0035212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E466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F0E0BA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920 x 108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8EE3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D238" w14:textId="09A6BD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399CB0B2" w14:textId="1EF593CD" w:rsidTr="00744E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E2B8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panel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278EC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481C0" w14:textId="5CB04DF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33D0B3" w14:textId="44BD424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A53FCB1" w14:textId="34DA49D4" w:rsidTr="009E61C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7F0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9DB5C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00 cd/m2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31ABEB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4F2BF3" w14:textId="72AB717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13F31C4" w14:textId="3955CC44" w:rsidTr="00D262E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0B3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5DD1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7A7D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0F04" w14:textId="362DBF2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09C7882" w14:textId="6A6EDCC6" w:rsidTr="0007394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FC7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5B6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75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60D85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88D58" w14:textId="140BD1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37A982C" w14:textId="5AF334A5" w:rsidTr="00496C9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E64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8E29E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HDMI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min. 4 x USB 3.0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BC606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378950" w14:textId="2460BAC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7BF2141" w14:textId="509BA711" w:rsidTr="009629B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A2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221F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48AC1" w14:textId="2DEABF0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650B51" w14:textId="0059837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29B64455" w14:textId="057021F5" w:rsidTr="0012368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0D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C66F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AA61D" w14:textId="21AE919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36D7A" w14:textId="1FDE82BF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4861108C" w14:textId="7F1BA101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8325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4 –  Externý monitor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FCB2B3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15C8E0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21EACFB" w14:textId="69631FC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DF0F5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D43C33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77B920" w14:textId="1AC767C5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105F98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457EBFE" w14:textId="3660694D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C4A0E0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5C9F4B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B47482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AA68E7E" w14:textId="44E66848" w:rsidTr="00D85B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50C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E20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02CB72" w14:textId="123B4BC8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3B6FD1" w14:textId="2BA780B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5AD0333" w14:textId="413D80B7" w:rsidTr="009B4B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45E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859E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re grafiku a fotografi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37E089" w14:textId="07D7025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7FB383" w14:textId="267D97D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E8D09F2" w14:textId="111689ED" w:rsidTr="00F0055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09C0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DD4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F8C1C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B5FAC7" w14:textId="5E8260E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8E887B3" w14:textId="6862682D" w:rsidTr="00995F4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378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F1F248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32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28DD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375EB" w14:textId="4ACD7EA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9CFA84A" w14:textId="110F7D9C" w:rsidTr="009E00D8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CC2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678E6D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840 x 216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8AAB2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5276DB" w14:textId="4881821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1D5B7EA" w14:textId="68A67756" w:rsidTr="00BC06B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7FDA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echnológ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4B5A5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10, farebná hĺbka 10 bit (nie 8 bit + FCR), hardvérová kalibr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D1AAC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D1EE5" w14:textId="2B69BFD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E305419" w14:textId="24D70C50" w:rsidTr="000C50E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4C9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705316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50 cd/m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40F24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019B9" w14:textId="12F1A07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8A1674D" w14:textId="43E7C50B" w:rsidTr="00B462F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2C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tras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13409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000: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B288B" w14:textId="5AA64E7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F13FC" w14:textId="013F592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0D1E3F67" w14:textId="7F2E6DFB" w:rsidTr="007741B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C04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Farebný priest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12C5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0 % Adobe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sRGB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99 % Adobe RGB, 95% DCI-P3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5330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E224E" w14:textId="391C5B5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3027426" w14:textId="71B6E85E" w:rsidTr="00534164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1554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3D-LU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619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bi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9C252" w14:textId="0FE99A2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D5CC8" w14:textId="585B535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22C7A" w14:textId="62DD173B" w:rsidTr="00D1538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CAD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Delta 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88FD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≤ 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5A86B" w14:textId="77777777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12393" w14:textId="0FCAEFA8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0EFA4A8A" w14:textId="304EA2E2" w:rsidTr="00B16D8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1F36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71AC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EE809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B81D5" w14:textId="7758C9A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B170F8B" w14:textId="41409807" w:rsidTr="008F5F7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3D51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F143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60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300C5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5219A" w14:textId="243E2D9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5FD2848" w14:textId="53B701B6" w:rsidTr="00D14AA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1C9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29A1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 2 x HDMI 2.0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1.4, min. 2 x USB 3.0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06D97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C98B1E" w14:textId="0068E7BC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74E6264" w14:textId="04EADC3D" w:rsidTr="00D16E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55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01FB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87C9C" w14:textId="538EC8E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B793" w14:textId="6FFF5E7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3726959E" w14:textId="13024AB6" w:rsidTr="00833CA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49C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19358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041346" w14:textId="27BE02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8E675" w14:textId="37B2A8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776490B6" w14:textId="3CADF524" w:rsidTr="00747F7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9C9F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F371E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MI 2.0 prepojovací kábel, kalibračný certifikát od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722F4" w14:textId="3F7FA77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A2295C" w14:textId="79246F8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6071CD61" w14:textId="0019B2F9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8109D5C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5 –  Tablet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4F3BA5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04A0C6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C2D79F7" w14:textId="70AE4CE9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7ACEE97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664349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54AB495" w14:textId="69C96D98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DFE7891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57F56A88" w14:textId="4541A608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E0DEDA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5D21827" w14:textId="77777777" w:rsidR="0077148F" w:rsidRPr="0077148F" w:rsidRDefault="0077148F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8B482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57860F0F" w14:textId="345C4322" w:rsidTr="00AE3902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BF7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327A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13B13" w14:textId="16E6FFD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883AF5" w14:textId="32E7332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1874386" w14:textId="4F4A9E0C" w:rsidTr="004605B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8BE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06534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Q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26DFD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E126A" w14:textId="36F2415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547CDEFB" w14:textId="57356777" w:rsidTr="000169B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3808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10684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1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3307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CF1CEB" w14:textId="06C2473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126F1FA" w14:textId="4295314C" w:rsidTr="005623E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1AB3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A424DD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2388 x 1668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8BA75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106D9" w14:textId="66336FF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CC02176" w14:textId="06C0B5A9" w:rsidTr="00200DD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C66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52562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8 jadie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7B7CA4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5CD91" w14:textId="1ECDB2FE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3D34178" w14:textId="3BABFDDB" w:rsidTr="00FD38B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790C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á pamäť (RAM)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C0784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F4D8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368DA7" w14:textId="4FBE94E3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768D7AD0" w14:textId="57E52A5D" w:rsidTr="00E4232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64D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1956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T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E89D5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9724CE" w14:textId="5D62B08A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73DFB93" w14:textId="7A6B9F57" w:rsidTr="00581DA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7B12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571E9C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71D1E" w14:textId="2E1B837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CCC8C4" w14:textId="0D2FB95F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9CCC232" w14:textId="043EB9EF" w:rsidTr="00D2035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F30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zdrôtové technológ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BFDEA1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WiFi +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Cellul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Bluetooth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23C1A" w14:textId="708E295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FB82C" w14:textId="16D3DE4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2AAE02EF" w14:textId="59F97295" w:rsidTr="007903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CDCE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Senzor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E4947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barometer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kceleromete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LiD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skener, trojosový gyroskop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7C5CB" w14:textId="18D4DDA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DAF0C" w14:textId="0B37551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E5919A6" w14:textId="0F212EF0" w:rsidTr="00E120E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5201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delový ro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DDF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02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1D86E" w14:textId="7777777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125CEC" w14:textId="39480AA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EBE3AF7" w14:textId="668371E5" w:rsidTr="00DB717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E04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ED280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olyuretánové puzdro, zatváracie, ochrana displeja pred poškriabaní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EAF67" w14:textId="1BCCE7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545D1" w14:textId="249C978D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3825604C" w14:textId="544444C8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2E8CDA2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6 –  WiFi router mobilný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A0F8F09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8EC7B70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72F78A0" w14:textId="7AABE1E0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3337A6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177066C1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76E2CE8" w14:textId="2F05480F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8BD764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6CF90108" w14:textId="21EF3911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EC100B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30249A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6D111F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441F2A80" w14:textId="0036CB33" w:rsidTr="007177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8EF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F35C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88961" w14:textId="7A5995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E1D99" w14:textId="0DA9D40C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C350354" w14:textId="0B6247A9" w:rsidTr="00B862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391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19B07" w14:textId="084A24BA" w:rsidR="00A1405B" w:rsidRPr="0077148F" w:rsidRDefault="004D0B4D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bezdrôtový prenosný router</w:t>
            </w:r>
            <w:r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Pr="00181CFA">
              <w:rPr>
                <w:rFonts w:ascii="Arial Narrow" w:hAnsi="Arial Narrow"/>
                <w:sz w:val="24"/>
                <w:szCs w:val="24"/>
              </w:rPr>
              <w:t>ktorý je možné pevne zabudovať do motorového vozidla a je napájaný elektrickou sieťou vozidla, ale aj mobilný (prenosný) router, ktorý je možné uložiť v ktoromkoľvek voľnom odkladacom priestore vozidla a ktorý je napájaný batériou s výdržou min. 12 hodín prevádzky.</w:t>
            </w:r>
            <w:bookmarkStart w:id="0" w:name="_GoBack"/>
            <w:bookmarkEnd w:id="0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35393" w14:textId="59BD263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63CE6C" w14:textId="2C82813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01964ED0" w14:textId="13F2EFA3" w:rsidTr="00384DD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98A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WiFi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820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WiFi 5, dvojpásmový (2,4 GHz / 5 GHz) smerovač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6B445C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FF0FE" w14:textId="486F9C1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F6B31EB" w14:textId="4F2D23A1" w:rsidTr="005F61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2AF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bilná sie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3063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3A87F" w14:textId="531ED1F8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CABC9" w14:textId="7CC3FA3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2FFA107" w14:textId="0E16FEC3" w:rsidTr="0044749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C5B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Štandard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B999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02.11ac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F5AF3" w14:textId="606A00A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382FEC" w14:textId="5FCAB93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1DBDE97" w14:textId="3D93233D" w:rsidTr="00FA61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5059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SIM slo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4591F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9E4E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9EF8" w14:textId="5DA87756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29FD642" w14:textId="48CE78B2" w:rsidTr="006F00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2917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špecifiká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00FE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hodný na zástavbu do motorového vozidl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7191FC" w14:textId="22F7089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90E05" w14:textId="5643A08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DF2A51" w14:textId="77777777" w:rsidR="00DA2DDF" w:rsidRDefault="00DA2DDF" w:rsidP="006E6235">
      <w:r>
        <w:separator/>
      </w:r>
    </w:p>
  </w:endnote>
  <w:endnote w:type="continuationSeparator" w:id="0">
    <w:p w14:paraId="7AD346CB" w14:textId="77777777" w:rsidR="00DA2DDF" w:rsidRDefault="00DA2DD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936E6" w14:textId="77777777" w:rsidR="00DA2DDF" w:rsidRDefault="00DA2DDF" w:rsidP="006E6235">
      <w:r>
        <w:separator/>
      </w:r>
    </w:p>
  </w:footnote>
  <w:footnote w:type="continuationSeparator" w:id="0">
    <w:p w14:paraId="48A228EB" w14:textId="77777777" w:rsidR="00DA2DDF" w:rsidRDefault="00DA2DD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0B4D"/>
    <w:rsid w:val="004D361F"/>
    <w:rsid w:val="004D37DE"/>
    <w:rsid w:val="004D4114"/>
    <w:rsid w:val="004D6686"/>
    <w:rsid w:val="004D7571"/>
    <w:rsid w:val="004E15C0"/>
    <w:rsid w:val="004E24AE"/>
    <w:rsid w:val="004E2562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571FE"/>
    <w:rsid w:val="0056275E"/>
    <w:rsid w:val="00565125"/>
    <w:rsid w:val="00565CB3"/>
    <w:rsid w:val="00570570"/>
    <w:rsid w:val="00572020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2396"/>
    <w:rsid w:val="00724371"/>
    <w:rsid w:val="007301F2"/>
    <w:rsid w:val="00734EA2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040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A726A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44AB8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30FA4"/>
    <w:rsid w:val="00D31A5D"/>
    <w:rsid w:val="00D33404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2DDF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3B0F"/>
    <w:rsid w:val="00F70580"/>
    <w:rsid w:val="00F7276A"/>
    <w:rsid w:val="00F7499B"/>
    <w:rsid w:val="00F76AAE"/>
    <w:rsid w:val="00F825A4"/>
    <w:rsid w:val="00F937D8"/>
    <w:rsid w:val="00F942F0"/>
    <w:rsid w:val="00F948C3"/>
    <w:rsid w:val="00F96EBC"/>
    <w:rsid w:val="00F9773B"/>
    <w:rsid w:val="00FA2A04"/>
    <w:rsid w:val="00FB0193"/>
    <w:rsid w:val="00FB1337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59327-8212-4C32-B826-646CF4B04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3</cp:revision>
  <cp:lastPrinted>2019-10-14T11:20:00Z</cp:lastPrinted>
  <dcterms:created xsi:type="dcterms:W3CDTF">2023-10-31T11:52:00Z</dcterms:created>
  <dcterms:modified xsi:type="dcterms:W3CDTF">2023-12-01T08:49:00Z</dcterms:modified>
</cp:coreProperties>
</file>